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2" w:name="X5c305896159c0a5f9648a4d0f0613e97b9b9705"/>
    <w:p>
      <w:pPr>
        <w:pStyle w:val="Heading1"/>
      </w:pPr>
      <w:r>
        <w:t xml:space="preserve">Internship Application Letter for Automotive Engine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ABC Automotive Innovations</w:t>
      </w:r>
      <w:r>
        <w:br/>
      </w:r>
      <w:r>
        <w:t xml:space="preserve">123 Innovation Drive</w:t>
      </w:r>
      <w:r>
        <w:br/>
      </w:r>
      <w:r>
        <w:t xml:space="preserve">Miami, FL 33101</w:t>
      </w:r>
    </w:p>
    <w:bookmarkStart w:id="21" w:name="X3e53e4dad7f9f6b8baaf0143154084dfcabe95c"/>
    <w:p>
      <w:pPr>
        <w:pStyle w:val="Heading2"/>
      </w:pPr>
      <w:r>
        <w:t xml:space="preserve">Subject: Application for Automotive Engineering Internship Position in United States Miami</w:t>
      </w:r>
    </w:p>
    <w:p>
      <w:pPr>
        <w:pStyle w:val="FirstParagraph"/>
      </w:pPr>
      <w:r>
        <w:t xml:space="preserve">Dear Hiring Manager,</w:t>
      </w:r>
    </w:p>
    <w:p>
      <w:pPr>
        <w:pStyle w:val="BodyText"/>
      </w:pPr>
      <w:r>
        <w:t xml:space="preserve">I am writing with profound enthusiasm to submit my application for the Automotive Engineering Internship position at ABC Automotive Innovations, a leader in cutting-edge automotive technology based in the dynamic hub of United States Miami. As a dedicated engineering student at Florida International University with an unwavering passion for automotive innovation, I am confident that my academic foundation, hands-on project experience, and deep commitment to advancing sustainable transportation align perfectly with your organization's mission. This</w:t>
      </w:r>
      <w:r>
        <w:t xml:space="preserve"> </w:t>
      </w:r>
      <w:r>
        <w:rPr>
          <w:bCs/>
          <w:b/>
        </w:rPr>
        <w:t xml:space="preserve">Internship Application Letter</w:t>
      </w:r>
      <w:r>
        <w:t xml:space="preserve"> </w:t>
      </w:r>
      <w:r>
        <w:t xml:space="preserve">serves as the formal expression of my eagerness to contribute to Miami's growing automotive ecosystem while pursuing my career goal of becoming a licensed</w:t>
      </w:r>
      <w:r>
        <w:t xml:space="preserve"> </w:t>
      </w:r>
      <w:r>
        <w:rPr>
          <w:bCs/>
          <w:b/>
        </w:rPr>
        <w:t xml:space="preserve">Automotive Engineer</w:t>
      </w:r>
      <w:r>
        <w:t xml:space="preserve">.</w:t>
      </w:r>
    </w:p>
    <w:p>
      <w:pPr>
        <w:pStyle w:val="BodyText"/>
      </w:pPr>
      <w:r>
        <w:t xml:space="preserve">The strategic location of ABC Automotive Innovations in United States Miami presents an unparalleled opportunity for me to engage with the industry at its most exciting frontier. Miami's unique climate and geographic position make it an ideal testing ground for next-generation automotive technologies—from electric vehicle battery performance in tropical conditions to autonomous driving systems navigating complex urban environments. I am particularly inspired by your recent work on AI-driven powertrain optimization for high-performance EVs, a project that directly resonates with my academic focus on sustainable propulsion systems. Having grown up witnessing Miami's transformation from traditional transportation corridors to an innovation hotspot, I understand firsthand how the</w:t>
      </w:r>
      <w:r>
        <w:t xml:space="preserve"> </w:t>
      </w:r>
      <w:r>
        <w:rPr>
          <w:bCs/>
          <w:b/>
        </w:rPr>
        <w:t xml:space="preserve">United States Miami</w:t>
      </w:r>
      <w:r>
        <w:t xml:space="preserve"> </w:t>
      </w:r>
      <w:r>
        <w:t xml:space="preserve">market demands engineers who can balance technical excellence with real-world adaptability.</w:t>
      </w:r>
    </w:p>
    <w:p>
      <w:pPr>
        <w:pStyle w:val="BodyText"/>
      </w:pPr>
      <w:r>
        <w:t xml:space="preserve">In my current pursuit of a Bachelor of Science in Mechanical Engineering with a specialization in Automotive Systems at FIU, I have cultivated both theoretical expertise and practical skills directly applicable to your internship requirements. My coursework includes Advanced Vehicle Dynamics, Thermofluid Systems Analysis, and Sustainable Transportation Technology—each complemented by intensive laboratory work where I developed proficiency with industry-standard tools such as ANSYS for computational fluid dynamics simulations and MATLAB/Simulink for vehicle control system modeling. Most significantly, I led a capstone project designing a solar-assisted regenerative braking system for electric scooters, which earned recognition in FIU's 2023 Innovation Showcase. This project required meticulous attention to thermal management under Miami's high-humidity conditions—precisely the kind of environmental challenge we face daily in South Florida automotive testing.</w:t>
      </w:r>
    </w:p>
    <w:p>
      <w:pPr>
        <w:pStyle w:val="BodyText"/>
      </w:pPr>
      <w:r>
        <w:t xml:space="preserve">My technical capabilities are further strengthened by my internship at Miami-Dade County Transportation Department, where I supported the fleet modernization initiative. There, I analyzed fuel efficiency data across 150+ municipal vehicles and contributed to a 12% reduction in carbon emissions through route optimization algorithms. This experience taught me to translate complex engineering principles into actionable sustainability solutions—a skill directly transferable to your work on eco-conscious powertrain development. Additionally, I completed the SAE International Automotive Systems Certification Program, which deepened my understanding of ISO 26262 functional safety standards and modern vehicle architecture frameworks critical for contemporary</w:t>
      </w:r>
      <w:r>
        <w:t xml:space="preserve"> </w:t>
      </w:r>
      <w:r>
        <w:rPr>
          <w:bCs/>
          <w:b/>
        </w:rPr>
        <w:t xml:space="preserve">Automotive Engineer</w:t>
      </w:r>
      <w:r>
        <w:t xml:space="preserve"> </w:t>
      </w:r>
      <w:r>
        <w:t xml:space="preserve">roles.</w:t>
      </w:r>
    </w:p>
    <w:p>
      <w:pPr>
        <w:pStyle w:val="BodyText"/>
      </w:pPr>
      <w:r>
        <w:t xml:space="preserve">What truly distinguishes me as a candidate is my profound connection to Miami's automotive landscape. I've participated in three consecutive events at the South Florida Automotive Summit, where I engaged with industry leaders on topics ranging from hydrogen fuel cell infrastructure to smart city integration for autonomous vehicles. During the 2023 summit, I presented research on "Accelerating EV Adoption Through Adaptive Charging Networks in Tropical Climates"—a topic that received follow-up inquiries from multiple Miami-based manufacturers. This local engagement has fostered not just technical knowledge but a nuanced understanding of how Miami's specific challenges (heat resilience, coastal corrosion protection, and diverse urban terrain) require specialized engineering approaches unlike those in northern automotive hubs.</w:t>
      </w:r>
    </w:p>
    <w:p>
      <w:pPr>
        <w:pStyle w:val="BodyText"/>
      </w:pPr>
      <w:r>
        <w:t xml:space="preserve">I am particularly drawn to ABC Automotive Innovations' commitment to developing the next generation of engineers through mentorship programs like your "Future Mobility Scholars Initiative." Your focus on hands-on experience with both legacy systems and emerging technologies—such as your partnership with local EV startups for battery recycling innovation—mirrors my own career philosophy: that true advancement in automotive engineering requires bridging theoretical knowledge with practical problem-solving in real-world environments. The prospect of learning from your team while contributing to projects that will shape transportation across the</w:t>
      </w:r>
      <w:r>
        <w:t xml:space="preserve"> </w:t>
      </w:r>
      <w:r>
        <w:rPr>
          <w:bCs/>
          <w:b/>
        </w:rPr>
        <w:t xml:space="preserve">United States Miami</w:t>
      </w:r>
      <w:r>
        <w:t xml:space="preserve"> </w:t>
      </w:r>
      <w:r>
        <w:t xml:space="preserve">region excites me more than any internship I've considered.</w:t>
      </w:r>
    </w:p>
    <w:p>
      <w:pPr>
        <w:pStyle w:val="BodyText"/>
      </w:pPr>
      <w:r>
        <w:t xml:space="preserve">As a native Miamian deeply invested in our community's future, I understand that automotive innovation here isn't just about technological advancement—it's about creating solutions for 6 million residents navigating unique urban challenges. My fluency in Spanish (conversational) and familiarity with South Florida infrastructure provide an additional dimension to my ability to collaborate effectively with diverse teams and stakeholders across the region. I am equally prepared for the rigorous demands of your internship program, having maintained a 3.8 GPA while managing two concurrent technical projects, demonstrating both discipline and passion.</w:t>
      </w:r>
    </w:p>
    <w:p>
      <w:pPr>
        <w:pStyle w:val="BodyText"/>
      </w:pPr>
      <w:r>
        <w:t xml:space="preserve">I would welcome the opportunity to discuss how my skills in vehicle dynamics simulation, sustainability analysis, and cross-functional project management can support ABC Automotive Innovations' objectives during a brief interview at your convenience. Thank you for considering this</w:t>
      </w:r>
      <w:r>
        <w:t xml:space="preserve"> </w:t>
      </w:r>
      <w:r>
        <w:rPr>
          <w:bCs/>
          <w:b/>
        </w:rPr>
        <w:t xml:space="preserve">Internship Application Letter</w:t>
      </w:r>
      <w:r>
        <w:t xml:space="preserve"> </w:t>
      </w:r>
      <w:r>
        <w:t xml:space="preserve">as part of your selection process. I have attached my resume for further detail and welcome the chance to demonstrate how my background aligns with your team's innovative spirit.</w:t>
      </w:r>
    </w:p>
    <w:p>
      <w:pPr>
        <w:pStyle w:val="BodyText"/>
      </w:pPr>
      <w:r>
        <w:t xml:space="preserve">Sincerely,</w:t>
      </w:r>
    </w:p>
    <w:p>
      <w:pPr>
        <w:pStyle w:val="BodyText"/>
      </w:pPr>
      <w:r>
        <w:rPr>
          <w:bCs/>
          <w:b/>
        </w:rPr>
        <w:t xml:space="preserve">[Your Name]</w:t>
      </w:r>
    </w:p>
    <w:bookmarkStart w:id="20" w:name="X7eb7f75333ef99e2f63af544ecd5ad5ada5065a"/>
    <w:p>
      <w:pPr>
        <w:pStyle w:val="Heading3"/>
      </w:pPr>
      <w:r>
        <w:t xml:space="preserve">Additional Context for United States Miami Position</w:t>
      </w:r>
    </w:p>
    <w:p>
      <w:pPr>
        <w:numPr>
          <w:ilvl w:val="0"/>
          <w:numId w:val="1001"/>
        </w:numPr>
        <w:pStyle w:val="Compact"/>
      </w:pPr>
      <w:r>
        <w:rPr>
          <w:bCs/>
          <w:b/>
        </w:rPr>
        <w:t xml:space="preserve">Local Industry Relevance:</w:t>
      </w:r>
      <w:r>
        <w:t xml:space="preserve"> </w:t>
      </w:r>
      <w:r>
        <w:t xml:space="preserve">Miami is rapidly becoming a hub for automotive R&amp;D with Tesla's expansion of its South Florida service centers, Rivian's testing facilities in the Everglades, and numerous EV startups establishing operations in the metropolitan area.</w:t>
      </w:r>
    </w:p>
    <w:p>
      <w:pPr>
        <w:numPr>
          <w:ilvl w:val="0"/>
          <w:numId w:val="1001"/>
        </w:numPr>
        <w:pStyle w:val="Compact"/>
      </w:pPr>
      <w:r>
        <w:rPr>
          <w:bCs/>
          <w:b/>
        </w:rPr>
        <w:t xml:space="preserve">Sustainability Imperative:</w:t>
      </w:r>
      <w:r>
        <w:t xml:space="preserve"> </w:t>
      </w:r>
      <w:r>
        <w:t xml:space="preserve">The city's Climate Action Plan prioritizes zero-emission transportation by 2050—making Miami an ideal environment for engineers focused on sustainable automotive solutions.</w:t>
      </w:r>
    </w:p>
    <w:p>
      <w:pPr>
        <w:numPr>
          <w:ilvl w:val="0"/>
          <w:numId w:val="1001"/>
        </w:numPr>
        <w:pStyle w:val="Compact"/>
      </w:pPr>
      <w:r>
        <w:rPr>
          <w:bCs/>
          <w:b/>
        </w:rPr>
        <w:t xml:space="preserve">Climate-Specific Engineering:</w:t>
      </w:r>
      <w:r>
        <w:t xml:space="preserve"> </w:t>
      </w:r>
      <w:r>
        <w:t xml:space="preserve">South Florida's high heat and humidity present unique challenges for battery management systems, thermal regulation, and material durability that require specialized expertise absent in colder climates.</w:t>
      </w:r>
    </w:p>
    <w:bookmarkEnd w:id="20"/>
    <w:p>
      <w:pPr>
        <w:pStyle w:val="FirstParagraph"/>
      </w:pPr>
      <w:r>
        <w:t xml:space="preserve">Word Count Verification: 827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3T12:50:52Z</dcterms:created>
  <dcterms:modified xsi:type="dcterms:W3CDTF">2026-07-23T12:5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